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A2CE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CEA233" w:rsidR="007B4A91" w:rsidRDefault="000340B4">
      <w:pPr>
        <w:rPr>
          <w:sz w:val="28"/>
          <w:szCs w:val="28"/>
        </w:rPr>
      </w:pPr>
      <w:r>
        <w:rPr>
          <w:sz w:val="28"/>
          <w:szCs w:val="28"/>
        </w:rPr>
        <w:t xml:space="preserve">The Boy </w:t>
      </w:r>
      <w:proofErr w:type="gramStart"/>
      <w:r>
        <w:rPr>
          <w:sz w:val="28"/>
          <w:szCs w:val="28"/>
        </w:rPr>
        <w:t>With</w:t>
      </w:r>
      <w:proofErr w:type="gramEnd"/>
      <w:r>
        <w:rPr>
          <w:sz w:val="28"/>
          <w:szCs w:val="28"/>
        </w:rPr>
        <w:t xml:space="preserve"> a Carpet</w:t>
      </w:r>
    </w:p>
    <w:p w14:paraId="34A9E19B" w14:textId="0B134EFF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34DF4EB" w:rsidR="007B4A91" w:rsidRDefault="000340B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oy Has </w:t>
      </w: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Collect As Many Stars On The Way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C5FE444" w:rsidR="007B4A91" w:rsidRDefault="000340B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oy named </w:t>
      </w:r>
      <w:proofErr w:type="spellStart"/>
      <w:r>
        <w:rPr>
          <w:sz w:val="28"/>
          <w:szCs w:val="28"/>
        </w:rPr>
        <w:t>Sarvam</w:t>
      </w:r>
      <w:proofErr w:type="spellEnd"/>
      <w:r>
        <w:rPr>
          <w:sz w:val="28"/>
          <w:szCs w:val="28"/>
        </w:rPr>
        <w:t xml:space="preserve">. He lived in the ancient </w:t>
      </w:r>
      <w:proofErr w:type="spellStart"/>
      <w:proofErr w:type="gramStart"/>
      <w:r>
        <w:rPr>
          <w:sz w:val="28"/>
          <w:szCs w:val="28"/>
        </w:rPr>
        <w:t>time,he</w:t>
      </w:r>
      <w:proofErr w:type="spellEnd"/>
      <w:proofErr w:type="gramEnd"/>
      <w:r>
        <w:rPr>
          <w:sz w:val="28"/>
          <w:szCs w:val="28"/>
        </w:rPr>
        <w:t xml:space="preserve"> once found a carpet in a cave.</w:t>
      </w:r>
    </w:p>
    <w:p w14:paraId="75C4C18B" w14:textId="47AB20BA" w:rsidR="000340B4" w:rsidRDefault="000340B4">
      <w:pPr>
        <w:ind w:left="720"/>
        <w:rPr>
          <w:sz w:val="28"/>
          <w:szCs w:val="28"/>
        </w:rPr>
      </w:pPr>
      <w:r>
        <w:rPr>
          <w:sz w:val="28"/>
          <w:szCs w:val="28"/>
        </w:rPr>
        <w:t>There are many Stars in the way and he must collect all the stars in order for his family to survive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7F55AA" w:rsidR="007B4A91" w:rsidRDefault="001A2C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93022D0" w:rsidR="007B4A91" w:rsidRDefault="001A2C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ding La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29DDEE2" w:rsidR="007B4A91" w:rsidRDefault="001A2C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s p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F1C869F" w:rsidR="007B4A91" w:rsidRDefault="001A2C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ing him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CDBF214" w:rsidR="007B4A91" w:rsidRDefault="001A2C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v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4F5D5ED" w:rsidR="007B4A91" w:rsidRDefault="001A2C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steal the Carpe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C6C56EC" w:rsidR="007B4A91" w:rsidRDefault="001A2C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llag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4DC9F58" w:rsidR="007B4A91" w:rsidRDefault="001A2C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 aroun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6577414F" w:rsidR="007B4A91" w:rsidRDefault="001A2CED">
      <w:r>
        <w:t xml:space="preserve">Carpet Link: </w:t>
      </w:r>
      <w:r w:rsidRPr="001A2CED">
        <w:t>https://www.google.com/search?q=aladdin+with+carpet&amp;rlz=1C1CHBD_enIN927IN929&amp;sxsrf=ALeKk01OtS6RQgPjn6HydRW3BGXkz3t2Ug:1616563542795&amp;tbm=isch&amp;source=iu&amp;ictx=1&amp;fir=xYqQ8ts1YQjuRM%252CueDfVfnT7P9ymM%252C_&amp;vet=1&amp;usg=AI4_-kQfVlZDXqI1MHRtORiUB_FhXwnQYA&amp;sa=X&amp;ved=2ahUKEwjQ8OW9mMjvAhUr8XMBHVXBCBoQ9QF6BAgMEAE&amp;biw=1536&amp;bih=754&amp;dpr=1.25#imgrc=xYqQ8ts1YQjuRM</w:t>
      </w:r>
    </w:p>
    <w:p w14:paraId="4AE2E986" w14:textId="7E25A546" w:rsidR="001A2CED" w:rsidRDefault="001A2CED"/>
    <w:p w14:paraId="05426858" w14:textId="3084611F" w:rsidR="001A2CED" w:rsidRDefault="001A2CED">
      <w:r w:rsidRPr="001A2CED">
        <w:t>https://www.google.com/search?q=alladin+in+village&amp;tbm=isch&amp;ved=2ahUKEwicl9nCmMjvAhWB_3MBHUG8CBEQ2-cCegQIABAA&amp;oq=alladin+in+village&amp;gs_lcp=CgNpbWcQAzoHCCMQ6gIQJzoECCMQJzoECAAQQzoFCAAQsQM6BwgAELEDEEM6AggAOgYIABAIEB46BggAEAoQGDoECAAQGFDd5wNYhoQEYKWIBGgBcAB4AIABqwKIAZEbkgEGMC4xNi4ymAEAoAEBqgELZ3dzLXdpei1pbWew</w:t>
      </w:r>
      <w:r w:rsidRPr="001A2CED">
        <w:lastRenderedPageBreak/>
        <w:t>AQrAAQE&amp;sclient=img&amp;ei=Yc1aYNziA4H_z7sPwfiiiAE&amp;bih=754&amp;biw=1536&amp;rlz=1C1CHBD_enIN927IN929#imgrc=qV_BqDHeECtIAM</w:t>
      </w:r>
    </w:p>
    <w:p w14:paraId="08712521" w14:textId="77777777" w:rsidR="001A2CED" w:rsidRDefault="001A2CED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88CDA05" w:rsidR="007B4A91" w:rsidRDefault="001A2CED">
      <w:pPr>
        <w:rPr>
          <w:sz w:val="28"/>
          <w:szCs w:val="28"/>
        </w:rPr>
      </w:pPr>
      <w:r>
        <w:t>To make it easy and hard at the same time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40B4"/>
    <w:rsid w:val="001A2CED"/>
    <w:rsid w:val="004D369B"/>
    <w:rsid w:val="00556965"/>
    <w:rsid w:val="00791E8C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ik</dc:creator>
  <cp:lastModifiedBy>pratik gopani</cp:lastModifiedBy>
  <cp:revision>4</cp:revision>
  <dcterms:created xsi:type="dcterms:W3CDTF">2021-03-23T05:50:00Z</dcterms:created>
  <dcterms:modified xsi:type="dcterms:W3CDTF">2021-03-24T05:27:00Z</dcterms:modified>
</cp:coreProperties>
</file>